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585D090C" w:rsidR="009437CD" w:rsidRDefault="00046CD8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perienced in Object-Oriented design and </w:t>
      </w:r>
      <w:r w:rsidR="00E43D9D">
        <w:rPr>
          <w:rFonts w:ascii="Times New Roman" w:eastAsia="Times New Roman" w:hAnsi="Times New Roman" w:cs="Times New Roman"/>
          <w:color w:val="000000"/>
          <w:lang w:val="en-CA" w:eastAsia="en-CA"/>
        </w:rPr>
        <w:t>troubleshoot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3-6 developers 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</w:t>
      </w:r>
      <w:r w:rsidR="00776ADE">
        <w:rPr>
          <w:rFonts w:ascii="Times New Roman" w:eastAsia="Times New Roman" w:hAnsi="Times New Roman" w:cs="Times New Roman"/>
          <w:color w:val="000000"/>
          <w:lang w:val="en-CA" w:eastAsia="en-CA"/>
        </w:rPr>
        <w:t>data structure algorithms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sing discrete mathematics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27B9DF1D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3718420F" w:rsidR="00511D41" w:rsidRPr="005F1BEC" w:rsidRDefault="00511D41" w:rsidP="008416A9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remote communication with discord, and </w:t>
      </w:r>
    </w:p>
    <w:p w14:paraId="6D907CA1" w14:textId="5F55268D" w:rsidR="005A5321" w:rsidRPr="005F1BEC" w:rsidRDefault="005F1BEC" w:rsidP="005F1BEC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xtensive UML re-versioning a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I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Mockup</w:t>
      </w:r>
      <w:proofErr w:type="spellEnd"/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ocumentation revisioning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5416F5F7" w:rsidR="00F91731" w:rsidRDefault="00776ADE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776ADE">
        <w:rPr>
          <w:rFonts w:ascii="Times New Roman" w:eastAsia="Times New Roman" w:hAnsi="Times New Roman" w:cs="Times New Roman"/>
          <w:i/>
          <w:iCs/>
          <w:color w:val="000000"/>
          <w:lang w:val="en-CA" w:eastAsia="en-CA"/>
        </w:rPr>
        <w:t>Pytho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F91731" w:rsidRPr="00776ADE">
        <w:rPr>
          <w:rFonts w:ascii="Times New Roman" w:eastAsia="Times New Roman" w:hAnsi="Times New Roman" w:cs="Times New Roman"/>
          <w:i/>
          <w:iCs/>
          <w:color w:val="000000"/>
          <w:lang w:val="en-CA" w:eastAsia="en-CA"/>
        </w:rPr>
        <w:t>SQLITE3</w:t>
      </w:r>
      <w:r w:rsidR="0027738E" w:rsidRPr="00776ADE">
        <w:rPr>
          <w:rFonts w:ascii="Times New Roman" w:eastAsia="Times New Roman" w:hAnsi="Times New Roman" w:cs="Times New Roman"/>
          <w:i/>
          <w:iCs/>
          <w:color w:val="000000"/>
          <w:lang w:val="en-CA" w:eastAsia="en-CA"/>
        </w:rPr>
        <w:t>/SQL</w:t>
      </w:r>
      <w:r w:rsidR="00F91731" w:rsidRPr="00776ADE">
        <w:rPr>
          <w:rFonts w:ascii="Times New Roman" w:eastAsia="Times New Roman" w:hAnsi="Times New Roman" w:cs="Times New Roman"/>
          <w:i/>
          <w:iCs/>
          <w:color w:val="000000"/>
          <w:lang w:val="en-CA" w:eastAsia="en-CA"/>
        </w:rPr>
        <w:t xml:space="preserve"> Queries </w:t>
      </w:r>
      <w:r w:rsidR="00F91731">
        <w:rPr>
          <w:rFonts w:ascii="Times New Roman" w:eastAsia="Times New Roman" w:hAnsi="Times New Roman" w:cs="Times New Roman"/>
          <w:color w:val="000000"/>
          <w:lang w:val="en-CA" w:eastAsia="en-CA"/>
        </w:rPr>
        <w:t>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630D5569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</w:t>
      </w:r>
      <w:r w:rsidR="00E43D9D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Hobby Project</w:t>
      </w: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December 2019 – Present)</w:t>
      </w:r>
    </w:p>
    <w:p w14:paraId="5F4061E1" w14:textId="2F0EDB6F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  <w:r w:rsidR="00E43D9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Hobby Project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0FAMgCXP8tAAAA"/>
  </w:docVars>
  <w:rsids>
    <w:rsidRoot w:val="00740F48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5F1BEC"/>
    <w:rsid w:val="0060034C"/>
    <w:rsid w:val="006375DD"/>
    <w:rsid w:val="006630CB"/>
    <w:rsid w:val="00666C64"/>
    <w:rsid w:val="006A6741"/>
    <w:rsid w:val="00740F48"/>
    <w:rsid w:val="00742B4D"/>
    <w:rsid w:val="00776ADE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43D9D"/>
    <w:rsid w:val="00E63390"/>
    <w:rsid w:val="00E87F05"/>
    <w:rsid w:val="00EB017B"/>
    <w:rsid w:val="00EE090F"/>
    <w:rsid w:val="00EF41E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173633-D0A5-4581-951E-82D07A146F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5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</cp:revision>
  <cp:lastPrinted>2020-02-28T20:16:00Z</cp:lastPrinted>
  <dcterms:created xsi:type="dcterms:W3CDTF">2020-02-28T20:16:00Z</dcterms:created>
  <dcterms:modified xsi:type="dcterms:W3CDTF">2020-02-28T20:16:00Z</dcterms:modified>
</cp:coreProperties>
</file>